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560D355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2037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3.-</w:t>
            </w:r>
            <w:r w:rsidR="002037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7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1EDF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3A1EDF" w:rsidRPr="00553B6B" w:rsidRDefault="003A1EDF" w:rsidP="003A1EDF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753DD41B" w:rsidR="003A1EDF" w:rsidRPr="003A1EDF" w:rsidRDefault="003A1EDF" w:rsidP="003A1ED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3A1EDF">
              <w:rPr>
                <w:rFonts w:eastAsia="Segoe UI"/>
                <w:b/>
              </w:rPr>
              <w:t xml:space="preserve">KRUH (ŠNITA I POL) S MASLACEM I MARMELADOM , BRESKVA KOMAD , MLIJEKO 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5FFF13C1" w:rsidR="003A1EDF" w:rsidRPr="003A1EDF" w:rsidRDefault="003A1EDF" w:rsidP="003A1ED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64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57A5CE5F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14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0EEAE4A3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6451F7B0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45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3797F6CD" w:rsidR="003A1EDF" w:rsidRPr="003A1EDF" w:rsidRDefault="003A1EDF" w:rsidP="003A1ED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3A1EDF">
              <w:rPr>
                <w:rFonts w:eastAsia="Segoe UI"/>
              </w:rPr>
              <w:t>Gluten</w:t>
            </w:r>
            <w:proofErr w:type="spellEnd"/>
            <w:r w:rsidRPr="003A1EDF">
              <w:rPr>
                <w:rFonts w:eastAsia="Segoe UI"/>
              </w:rPr>
              <w:t xml:space="preserve">(S), Jaja(T), Sezam(S), Lupina(T), Soja(S), Mlijeko(T), Laktoza(S), </w:t>
            </w:r>
            <w:proofErr w:type="spellStart"/>
            <w:r w:rsidRPr="003A1EDF">
              <w:rPr>
                <w:rFonts w:eastAsia="Segoe UI"/>
              </w:rPr>
              <w:t>Gluten</w:t>
            </w:r>
            <w:proofErr w:type="spellEnd"/>
            <w:r w:rsidRPr="003A1EDF">
              <w:rPr>
                <w:rFonts w:eastAsia="Segoe UI"/>
              </w:rPr>
              <w:t>(T), Mlijeko(S), Sumporni dioksid(S)</w:t>
            </w:r>
          </w:p>
        </w:tc>
      </w:tr>
      <w:tr w:rsidR="00576D58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576D58" w:rsidRPr="00553B6B" w:rsidRDefault="00576D58" w:rsidP="00576D58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68EE85CC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3A1EDF">
              <w:rPr>
                <w:rFonts w:eastAsia="Segoe UI"/>
                <w:b/>
              </w:rPr>
              <w:t xml:space="preserve">JABUKA KOMAD ,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218FCDA9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24D18B1D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15D28C4A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495CA190" w:rsidR="00576D58" w:rsidRPr="003A1EDF" w:rsidRDefault="00576D58" w:rsidP="00576D58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01AEF160" w:rsidR="00576D58" w:rsidRPr="003A1EDF" w:rsidRDefault="00576D58" w:rsidP="00576D58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 xml:space="preserve">Celer(T), </w:t>
            </w:r>
            <w:proofErr w:type="spellStart"/>
            <w:r w:rsidRPr="003A1EDF">
              <w:rPr>
                <w:rFonts w:eastAsia="Segoe UI"/>
              </w:rPr>
              <w:t>Gluten</w:t>
            </w:r>
            <w:proofErr w:type="spellEnd"/>
            <w:r w:rsidRPr="003A1EDF">
              <w:rPr>
                <w:rFonts w:eastAsia="Segoe UI"/>
              </w:rPr>
              <w:t xml:space="preserve">(T), Laktoza(S), Mlijeko(S), </w:t>
            </w:r>
            <w:proofErr w:type="spellStart"/>
            <w:r w:rsidRPr="003A1EDF">
              <w:rPr>
                <w:rFonts w:eastAsia="Segoe UI"/>
              </w:rPr>
              <w:t>Gluten</w:t>
            </w:r>
            <w:proofErr w:type="spellEnd"/>
            <w:r w:rsidRPr="003A1EDF">
              <w:rPr>
                <w:rFonts w:eastAsia="Segoe UI"/>
              </w:rPr>
              <w:t>(S), Jaja(T), Soja(T), Mlijeko(T)</w:t>
            </w:r>
          </w:p>
        </w:tc>
      </w:tr>
      <w:tr w:rsidR="001D34AF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1D34AF" w:rsidRPr="00553B6B" w:rsidRDefault="001D34AF" w:rsidP="001D34AF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1E31F293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3A1EDF">
              <w:rPr>
                <w:rFonts w:eastAsia="Segoe UI"/>
                <w:b/>
              </w:rPr>
              <w:t xml:space="preserve">RIBLJI ŠTAPIĆI UZ KUHANO MIJEŠANO POVRĆE , SALATA RIKOL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7D33A2ED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40FE60C6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79D35D60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3CB216B9" w:rsidR="001D34AF" w:rsidRPr="003A1EDF" w:rsidRDefault="001D34AF" w:rsidP="001D34A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A1EDF">
              <w:rPr>
                <w:rFonts w:eastAsia="Segoe UI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171E91F3" w:rsidR="001D34AF" w:rsidRPr="003A1EDF" w:rsidRDefault="001D34AF" w:rsidP="001D34A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3A1EDF">
              <w:rPr>
                <w:rFonts w:eastAsia="Segoe UI"/>
              </w:rPr>
              <w:t>Gluten</w:t>
            </w:r>
            <w:proofErr w:type="spellEnd"/>
            <w:r w:rsidRPr="003A1EDF">
              <w:rPr>
                <w:rFonts w:eastAsia="Segoe UI"/>
              </w:rPr>
              <w:t xml:space="preserve">(S), Riba(S), Mekušci(T), Celer(T), </w:t>
            </w:r>
            <w:proofErr w:type="spellStart"/>
            <w:r w:rsidRPr="003A1EDF">
              <w:rPr>
                <w:rFonts w:eastAsia="Segoe UI"/>
              </w:rPr>
              <w:t>Gluten</w:t>
            </w:r>
            <w:proofErr w:type="spellEnd"/>
            <w:r w:rsidRPr="003A1EDF">
              <w:rPr>
                <w:rFonts w:eastAsia="Segoe UI"/>
              </w:rPr>
              <w:t>(T)</w:t>
            </w:r>
          </w:p>
        </w:tc>
      </w:tr>
      <w:tr w:rsidR="003A1EDF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3A1EDF" w:rsidRPr="00553B6B" w:rsidRDefault="003A1EDF" w:rsidP="003A1EDF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57C6235D" w:rsidR="003A1EDF" w:rsidRPr="003A1EDF" w:rsidRDefault="003A1EDF" w:rsidP="003A1ED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A1EDF">
              <w:rPr>
                <w:rFonts w:ascii="Times New Roman" w:eastAsia="Segoe UI" w:hAnsi="Times New Roman" w:cs="Times New Roman"/>
                <w:b/>
              </w:rPr>
              <w:t xml:space="preserve">SALATA KRASTAVCI </w:t>
            </w:r>
            <w:proofErr w:type="gramStart"/>
            <w:r w:rsidRPr="003A1EDF">
              <w:rPr>
                <w:rFonts w:ascii="Times New Roman" w:eastAsia="Segoe UI" w:hAnsi="Times New Roman" w:cs="Times New Roman"/>
                <w:b/>
              </w:rPr>
              <w:t>KISELI ,</w:t>
            </w:r>
            <w:proofErr w:type="gramEnd"/>
            <w:r w:rsidRPr="003A1EDF">
              <w:rPr>
                <w:rFonts w:ascii="Times New Roman" w:eastAsia="Segoe UI" w:hAnsi="Times New Roman" w:cs="Times New Roman"/>
                <w:b/>
              </w:rPr>
              <w:t xml:space="preserve"> MANDARINE DVIJE , TJESTENINA S MLJEVENIM JUNEĆIM MES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674783FE" w:rsidR="003A1EDF" w:rsidRPr="003A1EDF" w:rsidRDefault="003A1EDF" w:rsidP="003A1E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1EDF">
              <w:rPr>
                <w:rFonts w:ascii="Times New Roman" w:eastAsia="Segoe UI" w:hAnsi="Times New Roman" w:cs="Times New Roman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3D9FA5FA" w:rsidR="003A1EDF" w:rsidRPr="003A1EDF" w:rsidRDefault="003A1EDF" w:rsidP="003A1ED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ascii="Times New Roman" w:eastAsia="Segoe UI" w:hAnsi="Times New Roman" w:cs="Times New Roman"/>
              </w:rPr>
              <w:t>17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30AF4794" w:rsidR="003A1EDF" w:rsidRPr="003A1EDF" w:rsidRDefault="003A1EDF" w:rsidP="003A1ED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ascii="Times New Roman" w:eastAsia="Segoe UI" w:hAnsi="Times New Roman" w:cs="Times New Roman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4F59D7D9" w:rsidR="003A1EDF" w:rsidRPr="003A1EDF" w:rsidRDefault="003A1EDF" w:rsidP="003A1ED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ascii="Times New Roman" w:eastAsia="Segoe UI" w:hAnsi="Times New Roman" w:cs="Times New Roman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44BA8CED" w:rsidR="003A1EDF" w:rsidRPr="003A1EDF" w:rsidRDefault="003A1EDF" w:rsidP="003A1ED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3A1EDF">
              <w:rPr>
                <w:rFonts w:ascii="Times New Roman" w:eastAsia="Segoe UI" w:hAnsi="Times New Roman" w:cs="Times New Roman"/>
              </w:rPr>
              <w:t>Goruščica</w:t>
            </w:r>
            <w:proofErr w:type="spellEnd"/>
            <w:r w:rsidRPr="003A1EDF">
              <w:rPr>
                <w:rFonts w:ascii="Times New Roman" w:eastAsia="Segoe UI" w:hAnsi="Times New Roman" w:cs="Times New Roman"/>
              </w:rPr>
              <w:t xml:space="preserve">(S), Gluten(S), </w:t>
            </w:r>
            <w:proofErr w:type="spellStart"/>
            <w:r w:rsidRPr="003A1EDF">
              <w:rPr>
                <w:rFonts w:ascii="Times New Roman" w:eastAsia="Segoe UI" w:hAnsi="Times New Roman" w:cs="Times New Roman"/>
              </w:rPr>
              <w:t>Celer</w:t>
            </w:r>
            <w:proofErr w:type="spellEnd"/>
            <w:r w:rsidRPr="003A1EDF">
              <w:rPr>
                <w:rFonts w:ascii="Times New Roman" w:eastAsia="Segoe UI" w:hAnsi="Times New Roman" w:cs="Times New Roman"/>
              </w:rPr>
              <w:t>(T), Gluten(T)</w:t>
            </w:r>
          </w:p>
        </w:tc>
      </w:tr>
      <w:tr w:rsidR="001D34AF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1D34AF" w:rsidRPr="00553B6B" w:rsidRDefault="001D34AF" w:rsidP="001D34AF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388C7C55" w:rsidR="001D34AF" w:rsidRPr="003A1EDF" w:rsidRDefault="001D34AF" w:rsidP="001D34A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A1EDF">
              <w:rPr>
                <w:rFonts w:eastAsia="Segoe UI"/>
                <w:b/>
              </w:rPr>
              <w:t xml:space="preserve">MESNE OKRUGLICE OD PILETINE S RIŽOM U </w:t>
            </w:r>
            <w:proofErr w:type="gramStart"/>
            <w:r w:rsidRPr="003A1EDF">
              <w:rPr>
                <w:rFonts w:eastAsia="Segoe UI"/>
                <w:b/>
              </w:rPr>
              <w:t>UMAKU ,</w:t>
            </w:r>
            <w:proofErr w:type="gramEnd"/>
            <w:r w:rsidRPr="003A1EDF">
              <w:rPr>
                <w:rFonts w:eastAsia="Segoe UI"/>
                <w:b/>
              </w:rPr>
              <w:t xml:space="preserve"> ZELENA SALATA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008A8CFE" w:rsidR="001D34AF" w:rsidRPr="003A1EDF" w:rsidRDefault="001D34AF" w:rsidP="001D34AF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eastAsia="Segoe UI"/>
              </w:rPr>
              <w:t>62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5E4FA405" w:rsidR="001D34AF" w:rsidRPr="003A1EDF" w:rsidRDefault="001D34AF" w:rsidP="001D34A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eastAsia="Segoe UI"/>
              </w:rPr>
              <w:t>15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3054330D" w:rsidR="001D34AF" w:rsidRPr="003A1EDF" w:rsidRDefault="001D34AF" w:rsidP="001D34A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eastAsia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293759DB" w:rsidR="001D34AF" w:rsidRPr="003A1EDF" w:rsidRDefault="001D34AF" w:rsidP="001D34A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eastAsia="Segoe UI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4B7F021F" w:rsidR="001D34AF" w:rsidRPr="003A1EDF" w:rsidRDefault="001D34AF" w:rsidP="001D34A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A1EDF">
              <w:rPr>
                <w:rFonts w:eastAsia="Segoe UI"/>
              </w:rPr>
              <w:t xml:space="preserve">Gluten(S), </w:t>
            </w:r>
            <w:proofErr w:type="spellStart"/>
            <w:r w:rsidRPr="003A1EDF">
              <w:rPr>
                <w:rFonts w:eastAsia="Segoe UI"/>
              </w:rPr>
              <w:t>Jaja</w:t>
            </w:r>
            <w:proofErr w:type="spellEnd"/>
            <w:r w:rsidRPr="003A1EDF">
              <w:rPr>
                <w:rFonts w:eastAsia="Segoe UI"/>
              </w:rPr>
              <w:t xml:space="preserve">(T), </w:t>
            </w:r>
            <w:proofErr w:type="spellStart"/>
            <w:r w:rsidRPr="003A1EDF">
              <w:rPr>
                <w:rFonts w:eastAsia="Segoe UI"/>
              </w:rPr>
              <w:t>Soja</w:t>
            </w:r>
            <w:proofErr w:type="spellEnd"/>
            <w:r w:rsidRPr="003A1EDF">
              <w:rPr>
                <w:rFonts w:eastAsia="Segoe UI"/>
              </w:rPr>
              <w:t xml:space="preserve">(T), </w:t>
            </w:r>
            <w:proofErr w:type="spellStart"/>
            <w:r w:rsidRPr="003A1EDF">
              <w:rPr>
                <w:rFonts w:eastAsia="Segoe UI"/>
              </w:rPr>
              <w:t>Mlijeko</w:t>
            </w:r>
            <w:proofErr w:type="spellEnd"/>
            <w:r w:rsidRPr="003A1EDF">
              <w:rPr>
                <w:rFonts w:eastAsia="Segoe UI"/>
              </w:rPr>
              <w:t xml:space="preserve">(T), </w:t>
            </w:r>
            <w:proofErr w:type="spellStart"/>
            <w:r w:rsidRPr="003A1EDF">
              <w:rPr>
                <w:rFonts w:eastAsia="Segoe UI"/>
              </w:rPr>
              <w:t>Sezam</w:t>
            </w:r>
            <w:proofErr w:type="spellEnd"/>
            <w:r w:rsidRPr="003A1EDF">
              <w:rPr>
                <w:rFonts w:eastAsia="Segoe UI"/>
              </w:rPr>
              <w:t xml:space="preserve">(T), </w:t>
            </w:r>
            <w:proofErr w:type="spellStart"/>
            <w:r w:rsidRPr="003A1EDF">
              <w:rPr>
                <w:rFonts w:eastAsia="Segoe UI"/>
              </w:rPr>
              <w:t>Jaja</w:t>
            </w:r>
            <w:proofErr w:type="spellEnd"/>
            <w:r w:rsidRPr="003A1EDF">
              <w:rPr>
                <w:rFonts w:eastAsia="Segoe UI"/>
              </w:rPr>
              <w:t xml:space="preserve">(S), </w:t>
            </w:r>
            <w:proofErr w:type="spellStart"/>
            <w:r w:rsidRPr="003A1EDF">
              <w:rPr>
                <w:rFonts w:eastAsia="Segoe UI"/>
              </w:rPr>
              <w:t>Celer</w:t>
            </w:r>
            <w:proofErr w:type="spellEnd"/>
            <w:r w:rsidRPr="003A1EDF">
              <w:rPr>
                <w:rFonts w:eastAsia="Segoe UI"/>
              </w:rPr>
              <w:t>(T)</w:t>
            </w:r>
          </w:p>
        </w:tc>
      </w:tr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  <w:bookmarkStart w:id="1" w:name="_GoBack"/>
      <w:bookmarkEnd w:id="0"/>
      <w:bookmarkEnd w:id="1"/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A3CD7D6-F8A1-4EA5-8DC8-A9C8DB235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64</Words>
  <Characters>94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11</cp:revision>
  <cp:lastPrinted>2022-09-30T10:10:00Z</cp:lastPrinted>
  <dcterms:created xsi:type="dcterms:W3CDTF">2023-09-05T07:31:00Z</dcterms:created>
  <dcterms:modified xsi:type="dcterms:W3CDTF">2023-10-24T06:40:00Z</dcterms:modified>
</cp:coreProperties>
</file>